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215EF0B6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7AF0A171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D28E8D3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Bsc)</w:t>
      </w:r>
    </w:p>
    <w:p w14:paraId="791E8DF1" w14:textId="14ADAD2E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title</w:t>
      </w:r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1EE3DE60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1BE4C1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Professional Leader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636C8F68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Name of the scholar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1E751A">
        <w:rPr>
          <w:rFonts w:ascii="Times New Roman" w:hAnsi="Times New Roman" w:cs="Times New Roman"/>
          <w:sz w:val="20"/>
          <w:szCs w:val="20"/>
        </w:rPr>
        <w:t>Gyarmati Zsolt</w:t>
      </w:r>
    </w:p>
    <w:p w14:paraId="327B01DF" w14:textId="5860C9EA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>/NEPTUN code</w:t>
      </w:r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1E751A">
        <w:rPr>
          <w:rFonts w:ascii="Times New Roman" w:hAnsi="Times New Roman" w:cs="Times New Roman"/>
          <w:sz w:val="20"/>
          <w:szCs w:val="20"/>
        </w:rPr>
        <w:t>DUIUMV</w:t>
      </w:r>
    </w:p>
    <w:p w14:paraId="34039CC2" w14:textId="64BE98AD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opic of the scholarship activity</w:t>
      </w:r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46C541F5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Work package number, title</w:t>
      </w:r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449FE55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ask name, title</w:t>
      </w:r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6AE0F311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Alprojektvezető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Work package leader</w:t>
      </w:r>
      <w:r w:rsidR="00AC3068">
        <w:rPr>
          <w:rFonts w:ascii="Times New Roman" w:hAnsi="Times New Roman" w:cs="Times New Roman"/>
          <w:sz w:val="20"/>
          <w:szCs w:val="20"/>
        </w:rPr>
        <w:t>/supervisor</w:t>
      </w:r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>Dr. Zsakó László</w:t>
      </w:r>
    </w:p>
    <w:p w14:paraId="522FA786" w14:textId="63D3BF21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10BEB837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 Scholarship activity</w:t>
            </w:r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Signature of supervisor</w:t>
            </w:r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Date of the activity (monthly breakdown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57BB8B20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0D624D9B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Activity short description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E5CFA73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6DFC4455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0BA1649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Algowiki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7E33324B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5E04A601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5A5458B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0DC4775" w:rsidR="00E13216" w:rsidRDefault="00E514A7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15CDB1BF" wp14:editId="10F854DC">
            <wp:simplePos x="0" y="0"/>
            <wp:positionH relativeFrom="margin">
              <wp:posOffset>350520</wp:posOffset>
            </wp:positionH>
            <wp:positionV relativeFrom="paragraph">
              <wp:posOffset>20320</wp:posOffset>
            </wp:positionV>
            <wp:extent cx="1656667" cy="409575"/>
            <wp:effectExtent l="0" t="0" r="1270" b="0"/>
            <wp:wrapNone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667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EA225" w14:textId="511396F4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434C66FB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8327A0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scholar</w:t>
      </w:r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Alprojektvezető</w:t>
      </w:r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DB43E" w14:textId="77777777" w:rsidR="00197028" w:rsidRDefault="00197028" w:rsidP="00DB389C">
      <w:pPr>
        <w:spacing w:after="0" w:line="240" w:lineRule="auto"/>
      </w:pPr>
      <w:r>
        <w:separator/>
      </w:r>
    </w:p>
  </w:endnote>
  <w:endnote w:type="continuationSeparator" w:id="0">
    <w:p w14:paraId="335FCA0C" w14:textId="77777777" w:rsidR="00197028" w:rsidRDefault="00197028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Footer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C7B7C" w14:textId="77777777" w:rsidR="00197028" w:rsidRDefault="00197028" w:rsidP="00DB389C">
      <w:pPr>
        <w:spacing w:after="0" w:line="240" w:lineRule="auto"/>
      </w:pPr>
      <w:r>
        <w:separator/>
      </w:r>
    </w:p>
  </w:footnote>
  <w:footnote w:type="continuationSeparator" w:id="0">
    <w:p w14:paraId="3231A9A1" w14:textId="77777777" w:rsidR="00197028" w:rsidRDefault="00197028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028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E751A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3706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5411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7A0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6E00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1316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4A7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77F09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F4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A76"/>
    <w:rPr>
      <w:b/>
      <w:bCs/>
      <w:sz w:val="20"/>
      <w:szCs w:val="20"/>
    </w:rPr>
  </w:style>
  <w:style w:type="character" w:styleId="FootnoteReference">
    <w:name w:val="footnote reference"/>
    <w:rsid w:val="00DB389C"/>
    <w:rPr>
      <w:vertAlign w:val="superscript"/>
    </w:rPr>
  </w:style>
  <w:style w:type="paragraph" w:styleId="BodyText">
    <w:name w:val="Body Text"/>
    <w:basedOn w:val="Normal"/>
    <w:link w:val="BodyText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BodyTextChar">
    <w:name w:val="Body Text Char"/>
    <w:basedOn w:val="DefaultParagraphFont"/>
    <w:link w:val="BodyText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FootnoteText">
    <w:name w:val="footnote text"/>
    <w:basedOn w:val="Normal"/>
    <w:link w:val="FootnoteText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FootnoteTextChar">
    <w:name w:val="Footnote Text Char"/>
    <w:basedOn w:val="DefaultParagraphFont"/>
    <w:link w:val="FootnoteText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Subtitle">
    <w:name w:val="Subtitle"/>
    <w:basedOn w:val="Normal"/>
    <w:next w:val="BodyText"/>
    <w:link w:val="Subtitle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SubtitleChar">
    <w:name w:val="Subtitle Char"/>
    <w:basedOn w:val="DefaultParagraphFont"/>
    <w:link w:val="Subtitle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Salutation">
    <w:name w:val="Salutation"/>
    <w:basedOn w:val="Normal"/>
    <w:link w:val="Salutation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SalutationChar">
    <w:name w:val="Salutation Char"/>
    <w:basedOn w:val="DefaultParagraphFont"/>
    <w:link w:val="Salutation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a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Header">
    <w:name w:val="header"/>
    <w:basedOn w:val="Normal"/>
    <w:link w:val="Head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0C6"/>
  </w:style>
  <w:style w:type="paragraph" w:styleId="Footer">
    <w:name w:val="footer"/>
    <w:basedOn w:val="Normal"/>
    <w:link w:val="Foot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AE3F3-CDE9-4EA1-AC18-EF4B9EFC1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Gyarmati Zsolt</cp:lastModifiedBy>
  <cp:revision>13</cp:revision>
  <dcterms:created xsi:type="dcterms:W3CDTF">2020-06-07T18:59:00Z</dcterms:created>
  <dcterms:modified xsi:type="dcterms:W3CDTF">2020-06-08T13:47:00Z</dcterms:modified>
</cp:coreProperties>
</file>